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7E0C6713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 xml:space="preserve">Project </w:t>
      </w:r>
      <w:r w:rsidR="004E4E00">
        <w:rPr>
          <w:rFonts w:ascii="Calibri" w:hAnsi="Calibri" w:cs="Calibri"/>
          <w:b/>
          <w:bCs/>
          <w:sz w:val="48"/>
          <w:szCs w:val="48"/>
        </w:rPr>
        <w:t>Analysis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134AE410" w:rsidR="00D45C21" w:rsidRPr="007A3D9A" w:rsidRDefault="003F0F9C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2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47AB5E30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79711D">
        <w:rPr>
          <w:rFonts w:ascii="Calibri" w:hAnsi="Calibri" w:cs="Calibri"/>
          <w:b/>
          <w:bCs/>
          <w:sz w:val="36"/>
          <w:szCs w:val="36"/>
        </w:rPr>
        <w:t>9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34784B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34784B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34784B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3C7E84" w:rsidRPr="0034784B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664FFA98" w:rsidR="00D45C21" w:rsidRPr="0034784B" w:rsidRDefault="004E4E00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</w:t>
            </w:r>
            <w:r w:rsidRPr="0034784B">
              <w:rPr>
                <w:rFonts w:ascii="Calibri" w:hAnsi="Calibri" w:cs="Calibri"/>
                <w:sz w:val="16"/>
                <w:szCs w:val="16"/>
              </w:rPr>
              <w:t>8</w:t>
            </w:r>
            <w:r w:rsidR="00D45C21" w:rsidRPr="0034784B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77777777" w:rsidR="00D45C21" w:rsidRPr="0034784B" w:rsidRDefault="00D45C21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Initial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77777777" w:rsidR="00D45C21" w:rsidRPr="0034784B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29E199FD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3/28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4D0B16A2" w:rsidR="004E4E00" w:rsidRPr="0034784B" w:rsidRDefault="00450192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Context Diagram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09C4185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04AC886F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3/29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93879" w14:textId="1223BDB7" w:rsidR="0034784B" w:rsidRPr="0034784B" w:rsidRDefault="00450192" w:rsidP="001E0229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Diagram</w:t>
            </w:r>
          </w:p>
          <w:p w14:paraId="386F6368" w14:textId="3C63FB1B" w:rsidR="004E4E00" w:rsidRPr="0034784B" w:rsidRDefault="004E4E00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251242CC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7E4D6B63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609BF" w14:textId="61AA2B6F" w:rsidR="0034784B" w:rsidRPr="0034784B" w:rsidRDefault="00450192" w:rsidP="001E0229">
            <w:pPr>
              <w:jc w:val="center"/>
              <w:rPr>
                <w:rFonts w:eastAsia="Times New Roman" w:cs="Calibri"/>
                <w:sz w:val="16"/>
                <w:szCs w:val="16"/>
              </w:rPr>
            </w:pPr>
            <w:r>
              <w:rPr>
                <w:rFonts w:eastAsia="Times New Roman" w:cs="Calibri"/>
                <w:sz w:val="16"/>
                <w:szCs w:val="16"/>
              </w:rPr>
              <w:t>Addition of Subsystem Requirements Table</w:t>
            </w:r>
          </w:p>
          <w:p w14:paraId="6CEC3BA1" w14:textId="2F6D249F" w:rsidR="004E4E00" w:rsidRPr="0034784B" w:rsidRDefault="004E4E00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77B189C6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34784B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34784B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6997C090" w:rsidR="004E4E00" w:rsidRPr="0034784B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00B7D133" w:rsidR="004E4E00" w:rsidRPr="0034784B" w:rsidRDefault="00744C46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Addition of Subsystem Descrip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2CAC673E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34784B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78A194BB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603EA4FC" w:rsidR="004E4E00" w:rsidRPr="0034784B" w:rsidRDefault="00744C46" w:rsidP="001E0229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Rick Manage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544F9C" w14:textId="610F7389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7F596A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CF429" w14:textId="276385CA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6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F6DE9" w14:textId="22CE86C3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4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685326" w14:textId="16057982" w:rsidR="004E4E00" w:rsidRPr="0034784B" w:rsidRDefault="00744C46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Project Analysis 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8192" w14:textId="1D60FD90" w:rsidR="004E4E00" w:rsidRPr="0034784B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FB663A4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0B30B" w14:textId="70FDEB97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7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18317" w14:textId="21113E76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</w:t>
            </w:r>
            <w:r w:rsidR="002A3396">
              <w:rPr>
                <w:rFonts w:ascii="Calibri" w:hAnsi="Calibri" w:cs="Calibri"/>
                <w:sz w:val="16"/>
                <w:szCs w:val="16"/>
              </w:rPr>
              <w:t>0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3ED7E2" w14:textId="2361723A" w:rsidR="004E4E00" w:rsidRPr="0034784B" w:rsidRDefault="003F0F9C" w:rsidP="001E0229">
            <w:pPr>
              <w:pStyle w:val="Standard"/>
              <w:tabs>
                <w:tab w:val="left" w:pos="885"/>
                <w:tab w:val="center" w:pos="1107"/>
              </w:tabs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Grammatical </w:t>
            </w:r>
            <w:r w:rsidR="001E0229">
              <w:rPr>
                <w:rFonts w:ascii="Calibri" w:hAnsi="Calibri" w:cs="Calibri"/>
                <w:sz w:val="16"/>
                <w:szCs w:val="16"/>
              </w:rPr>
              <w:t>Document Modification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ECBA5E" w14:textId="7D3925F3" w:rsidR="004E4E00" w:rsidRPr="0034784B" w:rsidRDefault="001E0229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34784B" w14:paraId="61428F5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196CF6" w14:textId="557B7B53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8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5DFE0" w14:textId="49FB228E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</w:t>
            </w:r>
            <w:r w:rsidR="002A3396">
              <w:rPr>
                <w:rFonts w:ascii="Calibri" w:hAnsi="Calibri" w:cs="Calibri"/>
                <w:sz w:val="16"/>
                <w:szCs w:val="16"/>
              </w:rPr>
              <w:t>1</w:t>
            </w:r>
            <w:r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A6B4A" w14:textId="43EAD7B1" w:rsidR="004E4E00" w:rsidRPr="0034784B" w:rsidRDefault="003F0F9C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 xml:space="preserve">Modifications to </w:t>
            </w:r>
            <w:r w:rsidRPr="003F0F9C">
              <w:rPr>
                <w:rFonts w:ascii="Calibri" w:hAnsi="Calibri" w:cs="Calibri"/>
                <w:sz w:val="16"/>
                <w:szCs w:val="16"/>
              </w:rPr>
              <w:t>Input Data and Sourc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92EAB3" w14:textId="7E2644EA" w:rsidR="004E4E00" w:rsidRPr="0034784B" w:rsidRDefault="003F0F9C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34784B" w14:paraId="093AD912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122C4" w14:textId="5D3C4223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1.9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1F9B35" w14:textId="76CA45CF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4/12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923092" w14:textId="33B9F1A4" w:rsidR="004E4E00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Modification to Subsystems Diagram, Addition of Subsystems Description, Mod to Subsystems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BCA282" w14:textId="77777777" w:rsidR="004E4E00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3F873309" w14:textId="77777777" w:rsidR="002A3396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105E3599" w14:textId="2FC86EDB" w:rsidR="002A3396" w:rsidRPr="0034784B" w:rsidRDefault="002A3396" w:rsidP="002A3396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5F9E4FFA" w14:textId="576F2381" w:rsidR="00015FC2" w:rsidRDefault="00015FC2"/>
    <w:p w14:paraId="5DB1E51A" w14:textId="77777777" w:rsidR="00015FC2" w:rsidRDefault="00015FC2"/>
    <w:p w14:paraId="0E720925" w14:textId="47D57EBF" w:rsidR="00CD7A2D" w:rsidRDefault="00CD7A2D"/>
    <w:p w14:paraId="646C48F7" w14:textId="293814EE" w:rsidR="00CD7A2D" w:rsidRDefault="00CD7A2D"/>
    <w:p w14:paraId="6787C932" w14:textId="5F3E8217" w:rsidR="00CD7A2D" w:rsidRDefault="00CD7A2D"/>
    <w:p w14:paraId="7C11A104" w14:textId="77777777" w:rsidR="00CD7A2D" w:rsidRPr="003C7E84" w:rsidRDefault="00CD7A2D"/>
    <w:p w14:paraId="21AE7E17" w14:textId="3E27E9F5" w:rsidR="00D45C21" w:rsidRPr="003C7E84" w:rsidRDefault="00D45C21"/>
    <w:p w14:paraId="1C473F49" w14:textId="4EDD572D" w:rsidR="00D45C21" w:rsidRDefault="00D45C21"/>
    <w:p w14:paraId="1C663224" w14:textId="179E4BEC" w:rsidR="004E4E00" w:rsidRDefault="004E4E00"/>
    <w:p w14:paraId="2ED36318" w14:textId="7E8D58B2" w:rsidR="004E4E00" w:rsidRDefault="004E4E00"/>
    <w:p w14:paraId="0F90A1B9" w14:textId="77777777" w:rsidR="004E4E00" w:rsidRPr="003C7E84" w:rsidRDefault="004E4E00"/>
    <w:p w14:paraId="474E69B1" w14:textId="26398272" w:rsidR="00D45C21" w:rsidRPr="003C7E84" w:rsidRDefault="00D45C21"/>
    <w:p w14:paraId="074E0C69" w14:textId="583EC613" w:rsidR="00D45C21" w:rsidRPr="003C7E84" w:rsidRDefault="00D45C21"/>
    <w:p w14:paraId="05CA2F76" w14:textId="77777777" w:rsidR="00D45C21" w:rsidRPr="003C7E84" w:rsidRDefault="00D45C21" w:rsidP="00D45C21">
      <w:pPr>
        <w:pStyle w:val="TOC1"/>
      </w:pPr>
      <w:r w:rsidRPr="003C7E84">
        <w:t>TABLE OF CONTENTS</w:t>
      </w:r>
    </w:p>
    <w:p w14:paraId="64972BC4" w14:textId="21DAA390" w:rsidR="00A22F10" w:rsidRDefault="00A22F10" w:rsidP="00D45C21">
      <w:pPr>
        <w:pStyle w:val="ListParagraph"/>
        <w:numPr>
          <w:ilvl w:val="0"/>
          <w:numId w:val="1"/>
        </w:numPr>
      </w:pPr>
      <w:r>
        <w:t>Introduction</w:t>
      </w:r>
    </w:p>
    <w:p w14:paraId="53EC29A5" w14:textId="099EC830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Outside System</w:t>
      </w:r>
      <w:r w:rsidR="00024E9A">
        <w:t>s</w:t>
      </w:r>
    </w:p>
    <w:p w14:paraId="465C0CE4" w14:textId="38467413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Input Data and Sources</w:t>
      </w:r>
    </w:p>
    <w:p w14:paraId="12EC35CC" w14:textId="27E294C9" w:rsidR="00F724BA" w:rsidRPr="003C7E84" w:rsidRDefault="0034784B" w:rsidP="0034784B">
      <w:pPr>
        <w:pStyle w:val="ListParagraph"/>
        <w:numPr>
          <w:ilvl w:val="0"/>
          <w:numId w:val="1"/>
        </w:numPr>
      </w:pPr>
      <w:r>
        <w:t>Output Data and Destinations</w:t>
      </w:r>
    </w:p>
    <w:p w14:paraId="7A3B4C7F" w14:textId="3A6D4142" w:rsidR="00D45C21" w:rsidRPr="003C7E84" w:rsidRDefault="0034784B" w:rsidP="00D45C21">
      <w:pPr>
        <w:pStyle w:val="ListParagraph"/>
        <w:numPr>
          <w:ilvl w:val="0"/>
          <w:numId w:val="1"/>
        </w:numPr>
      </w:pPr>
      <w:r>
        <w:t>Data Processing</w:t>
      </w:r>
    </w:p>
    <w:p w14:paraId="298550FA" w14:textId="0B1791C0" w:rsidR="00F724BA" w:rsidRDefault="0034784B" w:rsidP="00BF46DA">
      <w:pPr>
        <w:pStyle w:val="ListParagraph"/>
        <w:numPr>
          <w:ilvl w:val="0"/>
          <w:numId w:val="1"/>
        </w:numPr>
      </w:pPr>
      <w:r>
        <w:t>Subsystems Data</w:t>
      </w:r>
      <w:r w:rsidR="00A22F10">
        <w:t xml:space="preserve"> and Description</w:t>
      </w:r>
    </w:p>
    <w:p w14:paraId="469E2A59" w14:textId="2A367DAC" w:rsidR="00A22F10" w:rsidRDefault="00A22F10" w:rsidP="00BF46DA">
      <w:pPr>
        <w:pStyle w:val="ListParagraph"/>
        <w:numPr>
          <w:ilvl w:val="0"/>
          <w:numId w:val="1"/>
        </w:numPr>
      </w:pPr>
      <w:r>
        <w:t>Subsystems Requirement Mapping</w:t>
      </w:r>
    </w:p>
    <w:p w14:paraId="501093AC" w14:textId="1BD97797" w:rsidR="00A22F10" w:rsidRDefault="00A22F10" w:rsidP="00BF46DA">
      <w:pPr>
        <w:pStyle w:val="ListParagraph"/>
        <w:numPr>
          <w:ilvl w:val="0"/>
          <w:numId w:val="1"/>
        </w:numPr>
      </w:pPr>
      <w:r>
        <w:t>Possible Project Enhancement</w:t>
      </w:r>
    </w:p>
    <w:p w14:paraId="077FF5C5" w14:textId="790C56B6" w:rsidR="00A22F10" w:rsidRPr="003C7E84" w:rsidRDefault="001E0229" w:rsidP="00BF46DA">
      <w:pPr>
        <w:pStyle w:val="ListParagraph"/>
        <w:numPr>
          <w:ilvl w:val="0"/>
          <w:numId w:val="1"/>
        </w:numPr>
      </w:pPr>
      <w:r>
        <w:t xml:space="preserve">Risks and </w:t>
      </w:r>
      <w:r w:rsidR="00A22F10">
        <w:t>Ri</w:t>
      </w:r>
      <w:r>
        <w:t>s</w:t>
      </w:r>
      <w:r w:rsidR="00A22F10">
        <w:t>k Management</w:t>
      </w:r>
    </w:p>
    <w:p w14:paraId="737295E5" w14:textId="51E16E86" w:rsidR="00D45C21" w:rsidRPr="003C7E84" w:rsidRDefault="00D45C21" w:rsidP="00D45C21"/>
    <w:p w14:paraId="5059F886" w14:textId="26A01176" w:rsidR="00D45C21" w:rsidRPr="003C7E84" w:rsidRDefault="00D45C21" w:rsidP="00D45C21"/>
    <w:p w14:paraId="65CA9B1B" w14:textId="28AD4057" w:rsidR="00D45C21" w:rsidRPr="003C7E84" w:rsidRDefault="00D45C21" w:rsidP="00D45C21"/>
    <w:p w14:paraId="198A01CE" w14:textId="5E73F827" w:rsidR="00D45C21" w:rsidRPr="003C7E84" w:rsidRDefault="00D45C21" w:rsidP="00D45C21"/>
    <w:p w14:paraId="2203D27A" w14:textId="60546EC3" w:rsidR="00D45C21" w:rsidRDefault="00D45C21" w:rsidP="00D45C21"/>
    <w:p w14:paraId="222A1D5C" w14:textId="44B52930" w:rsidR="0057628F" w:rsidRDefault="0057628F" w:rsidP="00D45C21"/>
    <w:p w14:paraId="74F9FD50" w14:textId="77777777" w:rsidR="0057628F" w:rsidRPr="003C7E84" w:rsidRDefault="0057628F" w:rsidP="00D45C21"/>
    <w:p w14:paraId="45846017" w14:textId="0267248E" w:rsidR="00D45C21" w:rsidRPr="003C7E84" w:rsidRDefault="00D45C21" w:rsidP="00D45C21"/>
    <w:p w14:paraId="49F21907" w14:textId="67B6F949" w:rsidR="00D45C21" w:rsidRPr="003C7E84" w:rsidRDefault="00D45C21" w:rsidP="00D45C21"/>
    <w:p w14:paraId="71864AE5" w14:textId="47F42A2D" w:rsidR="00D45C21" w:rsidRPr="003C7E84" w:rsidRDefault="00D45C21" w:rsidP="00D45C21"/>
    <w:p w14:paraId="7D02EB44" w14:textId="7408979F" w:rsidR="00D45C21" w:rsidRPr="003C7E84" w:rsidRDefault="00D45C21" w:rsidP="00D45C21"/>
    <w:p w14:paraId="08AD9BC9" w14:textId="073E2C97" w:rsidR="00D45C21" w:rsidRPr="003C7E84" w:rsidRDefault="00D45C21" w:rsidP="00D45C21"/>
    <w:p w14:paraId="774143AA" w14:textId="1DCDD469" w:rsidR="00D45C21" w:rsidRPr="003C7E84" w:rsidRDefault="00D45C21" w:rsidP="00D45C21"/>
    <w:p w14:paraId="7C5A7929" w14:textId="35E722DD" w:rsidR="00D45C21" w:rsidRPr="003C7E84" w:rsidRDefault="00D45C21" w:rsidP="00D45C21"/>
    <w:p w14:paraId="7F31539F" w14:textId="2261E4B6" w:rsidR="00D45C21" w:rsidRPr="003C7E84" w:rsidRDefault="00D45C21" w:rsidP="00D45C21"/>
    <w:p w14:paraId="208FEDF7" w14:textId="4CA8DA05" w:rsidR="00D45C21" w:rsidRPr="003C7E84" w:rsidRDefault="00D45C21" w:rsidP="00D45C21"/>
    <w:p w14:paraId="04C0E1FD" w14:textId="76AA5729" w:rsidR="00D45C21" w:rsidRPr="003C7E84" w:rsidRDefault="00D45C21" w:rsidP="00D45C21"/>
    <w:p w14:paraId="7FDEBF32" w14:textId="1F59D262" w:rsidR="00D45C21" w:rsidRPr="003C7E84" w:rsidRDefault="00D45C21" w:rsidP="00D45C21"/>
    <w:p w14:paraId="53E8BEC2" w14:textId="22EB0B6B" w:rsidR="00D45C21" w:rsidRPr="003C7E84" w:rsidRDefault="00D45C21" w:rsidP="00D45C21"/>
    <w:p w14:paraId="2E21D3C6" w14:textId="62C62CD8" w:rsidR="00D45C21" w:rsidRPr="003C7E84" w:rsidRDefault="00D45C21" w:rsidP="00D45C21"/>
    <w:p w14:paraId="67B3331B" w14:textId="60BC8E70" w:rsidR="00D45C21" w:rsidRPr="003C7E84" w:rsidRDefault="00D45C21" w:rsidP="00D45C21"/>
    <w:p w14:paraId="3CB153A7" w14:textId="79E2F5E5" w:rsidR="00D45C21" w:rsidRPr="003C7E84" w:rsidRDefault="00D45C21" w:rsidP="00D45C21"/>
    <w:p w14:paraId="1300564B" w14:textId="0EFB37B7" w:rsidR="00D45C21" w:rsidRPr="003C7E84" w:rsidRDefault="00D45C21" w:rsidP="00D45C21"/>
    <w:p w14:paraId="5695315C" w14:textId="34937402" w:rsidR="00D45C21" w:rsidRPr="003C7E84" w:rsidRDefault="00D45C21" w:rsidP="00D45C21"/>
    <w:p w14:paraId="17D6458C" w14:textId="1236D704" w:rsidR="00D45C21" w:rsidRPr="003C7E84" w:rsidRDefault="00D45C21" w:rsidP="00D45C21"/>
    <w:p w14:paraId="5CE36F0C" w14:textId="1C27FAD9" w:rsidR="00D45C21" w:rsidRPr="003C7E84" w:rsidRDefault="00D45C21" w:rsidP="00D45C21"/>
    <w:p w14:paraId="44CF285B" w14:textId="5A4BF683" w:rsidR="00D45C21" w:rsidRPr="003C7E84" w:rsidRDefault="00D45C21" w:rsidP="00D45C21"/>
    <w:p w14:paraId="2F3CD60F" w14:textId="4BECC874" w:rsidR="00D45C21" w:rsidRPr="003C7E84" w:rsidRDefault="00D45C21" w:rsidP="00D45C21"/>
    <w:p w14:paraId="55D2DD29" w14:textId="157B51A1" w:rsidR="00D45C21" w:rsidRPr="003C7E84" w:rsidRDefault="00D45C21" w:rsidP="00D45C21"/>
    <w:p w14:paraId="36F737E6" w14:textId="4528450D" w:rsidR="00D45C21" w:rsidRPr="003C7E84" w:rsidRDefault="00D45C21" w:rsidP="00D45C21"/>
    <w:p w14:paraId="34EDDD0A" w14:textId="24458FE4" w:rsidR="00D45C21" w:rsidRPr="003C7E84" w:rsidRDefault="00D45C21" w:rsidP="00D45C21"/>
    <w:p w14:paraId="1BADEDB4" w14:textId="7A84DDFD" w:rsidR="00D45C21" w:rsidRPr="003C7E84" w:rsidRDefault="00D45C21" w:rsidP="00D45C21"/>
    <w:p w14:paraId="56453DAD" w14:textId="395BFEF9" w:rsidR="00D45C21" w:rsidRPr="003C7E84" w:rsidRDefault="00D45C21" w:rsidP="00D45C21"/>
    <w:p w14:paraId="19516A3B" w14:textId="63650FC1" w:rsidR="00D45C21" w:rsidRPr="003C7E84" w:rsidRDefault="00D45C21" w:rsidP="00D45C21"/>
    <w:p w14:paraId="1427A97D" w14:textId="5C1193D0" w:rsidR="0034784B" w:rsidRDefault="0034784B" w:rsidP="008242AF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 w:rsidRPr="0034784B">
        <w:rPr>
          <w:rFonts w:cs="Calibri"/>
          <w:b/>
          <w:bCs/>
          <w:sz w:val="32"/>
          <w:szCs w:val="32"/>
        </w:rPr>
        <w:t>Introduction</w:t>
      </w:r>
    </w:p>
    <w:p w14:paraId="29608401" w14:textId="4ACC26EE" w:rsidR="009051D3" w:rsidRDefault="009051D3" w:rsidP="009051D3">
      <w:pPr>
        <w:ind w:left="108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A library management system is a project which aims in developing an application to maintain the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 of a library. The purpose of this is to provide administrators with the ability to conduct daily maintenance to its </w:t>
      </w:r>
      <w:r w:rsidR="005B01F0">
        <w:rPr>
          <w:rFonts w:cs="Calibri"/>
          <w:sz w:val="24"/>
          <w:szCs w:val="24"/>
        </w:rPr>
        <w:t>book</w:t>
      </w:r>
      <w:r w:rsidRPr="009051D3">
        <w:rPr>
          <w:rFonts w:cs="Calibri"/>
          <w:sz w:val="24"/>
          <w:szCs w:val="24"/>
        </w:rPr>
        <w:t xml:space="preserve"> catalog. It will provide an easy and administrator-friendly way to track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, add and remove users, as well as track overdue </w:t>
      </w:r>
      <w:r w:rsidR="005B01F0">
        <w:rPr>
          <w:rFonts w:cs="Calibri"/>
          <w:sz w:val="24"/>
          <w:szCs w:val="24"/>
        </w:rPr>
        <w:t>books</w:t>
      </w:r>
      <w:r w:rsidRPr="009051D3">
        <w:rPr>
          <w:rFonts w:cs="Calibri"/>
          <w:sz w:val="24"/>
          <w:szCs w:val="24"/>
        </w:rPr>
        <w:t xml:space="preserve"> and numerous other functions.</w:t>
      </w:r>
    </w:p>
    <w:p w14:paraId="16AB0078" w14:textId="77777777" w:rsidR="009051D3" w:rsidRPr="009051D3" w:rsidRDefault="009051D3" w:rsidP="009051D3">
      <w:pPr>
        <w:ind w:left="1080"/>
        <w:rPr>
          <w:rFonts w:cs="Calibri"/>
          <w:sz w:val="24"/>
          <w:szCs w:val="24"/>
        </w:rPr>
      </w:pPr>
    </w:p>
    <w:p w14:paraId="10BB20F5" w14:textId="0911C427" w:rsidR="00E8272A" w:rsidRPr="003C7E84" w:rsidRDefault="004E4E00" w:rsidP="008242AF">
      <w:pPr>
        <w:pStyle w:val="ListParagraph"/>
        <w:numPr>
          <w:ilvl w:val="0"/>
          <w:numId w:val="2"/>
        </w:numPr>
        <w:rPr>
          <w:rFonts w:cs="Calibri"/>
          <w:sz w:val="24"/>
          <w:szCs w:val="24"/>
        </w:rPr>
      </w:pPr>
      <w:r>
        <w:rPr>
          <w:rFonts w:cs="Calibri"/>
          <w:b/>
          <w:bCs/>
          <w:sz w:val="32"/>
          <w:szCs w:val="32"/>
        </w:rPr>
        <w:t xml:space="preserve">Outside </w:t>
      </w:r>
      <w:r w:rsidR="00024E9A">
        <w:rPr>
          <w:rFonts w:cs="Calibri"/>
          <w:b/>
          <w:bCs/>
          <w:sz w:val="32"/>
          <w:szCs w:val="32"/>
        </w:rPr>
        <w:t>S</w:t>
      </w:r>
      <w:r>
        <w:rPr>
          <w:rFonts w:cs="Calibri"/>
          <w:b/>
          <w:bCs/>
          <w:sz w:val="32"/>
          <w:szCs w:val="32"/>
        </w:rPr>
        <w:t>ystems</w:t>
      </w:r>
    </w:p>
    <w:p w14:paraId="697AA017" w14:textId="7F52709D" w:rsidR="008242AF" w:rsidRPr="00FC2444" w:rsidRDefault="004E4E00" w:rsidP="009051D3">
      <w:pPr>
        <w:pStyle w:val="ListParagraph"/>
        <w:numPr>
          <w:ilvl w:val="1"/>
          <w:numId w:val="2"/>
        </w:numPr>
        <w:rPr>
          <w:rFonts w:cs="Calibri"/>
          <w:sz w:val="32"/>
          <w:szCs w:val="32"/>
        </w:rPr>
      </w:pPr>
      <w:r>
        <w:rPr>
          <w:rFonts w:cs="Calibri"/>
          <w:sz w:val="24"/>
          <w:szCs w:val="24"/>
        </w:rPr>
        <w:t>Library Administrators</w:t>
      </w:r>
    </w:p>
    <w:p w14:paraId="18B73DD5" w14:textId="77777777" w:rsidR="00FC2444" w:rsidRPr="004E4E00" w:rsidRDefault="00FC2444" w:rsidP="00FC2444">
      <w:pPr>
        <w:pStyle w:val="ListParagraph"/>
        <w:ind w:left="1440"/>
        <w:rPr>
          <w:rFonts w:cs="Calibri"/>
          <w:sz w:val="32"/>
          <w:szCs w:val="32"/>
        </w:rPr>
      </w:pPr>
    </w:p>
    <w:p w14:paraId="56A0B91D" w14:textId="1F6E12E1" w:rsidR="00D45C21" w:rsidRPr="003C7E84" w:rsidRDefault="004E4E00" w:rsidP="008242AF">
      <w:pPr>
        <w:pStyle w:val="ListParagraph"/>
        <w:numPr>
          <w:ilvl w:val="0"/>
          <w:numId w:val="2"/>
        </w:numPr>
        <w:spacing w:line="360" w:lineRule="auto"/>
        <w:rPr>
          <w:rFonts w:cs="Calibri"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Input </w:t>
      </w:r>
      <w:r w:rsidR="00773432">
        <w:rPr>
          <w:rFonts w:cs="Calibri"/>
          <w:b/>
          <w:bCs/>
          <w:sz w:val="32"/>
          <w:szCs w:val="32"/>
        </w:rPr>
        <w:t>D</w:t>
      </w:r>
      <w:r>
        <w:rPr>
          <w:rFonts w:cs="Calibri"/>
          <w:b/>
          <w:bCs/>
          <w:sz w:val="32"/>
          <w:szCs w:val="32"/>
        </w:rPr>
        <w:t>ata and Sources</w:t>
      </w:r>
    </w:p>
    <w:p w14:paraId="242469B3" w14:textId="6DC752E7" w:rsidR="00D45C21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 Information</w:t>
      </w:r>
    </w:p>
    <w:p w14:paraId="12C45E75" w14:textId="3CD174BF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Name (First Name, Last Name)</w:t>
      </w:r>
    </w:p>
    <w:p w14:paraId="5DA54087" w14:textId="2F0B28F1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urrent Address</w:t>
      </w:r>
    </w:p>
    <w:p w14:paraId="3486D545" w14:textId="048E0535" w:rsidR="003F0F9C" w:rsidRDefault="003F0F9C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Email Address</w:t>
      </w:r>
    </w:p>
    <w:p w14:paraId="5A2E616B" w14:textId="5D8F00BA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Book Information</w:t>
      </w:r>
    </w:p>
    <w:p w14:paraId="521BBD88" w14:textId="4CAAA01A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Title</w:t>
      </w:r>
    </w:p>
    <w:p w14:paraId="48CCDD30" w14:textId="35E4450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uthor</w:t>
      </w:r>
    </w:p>
    <w:p w14:paraId="0DA83AF9" w14:textId="17C571A2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SB number</w:t>
      </w:r>
    </w:p>
    <w:p w14:paraId="3891C32A" w14:textId="220379C6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Administrator Login</w:t>
      </w:r>
    </w:p>
    <w:p w14:paraId="7A635FB8" w14:textId="3CDF5B06" w:rsidR="004E4E00" w:rsidRDefault="00773432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Username</w:t>
      </w:r>
    </w:p>
    <w:p w14:paraId="591379F1" w14:textId="290AA3FD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>Login</w:t>
      </w:r>
    </w:p>
    <w:p w14:paraId="1841F49C" w14:textId="2958E050" w:rsidR="004E4E00" w:rsidRDefault="004E4E00" w:rsidP="009051D3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Misc. Data</w:t>
      </w:r>
    </w:p>
    <w:p w14:paraId="2AA64452" w14:textId="351E0455" w:rsidR="004E4E00" w:rsidRDefault="004E4E00" w:rsidP="009051D3">
      <w:pPr>
        <w:pStyle w:val="ListParagraph"/>
        <w:numPr>
          <w:ilvl w:val="2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Check Out/In Date</w:t>
      </w:r>
    </w:p>
    <w:p w14:paraId="0C027031" w14:textId="77777777" w:rsidR="00D45C21" w:rsidRPr="003C7E84" w:rsidRDefault="00D45C21" w:rsidP="00D45C21">
      <w:pPr>
        <w:pStyle w:val="ListParagraph"/>
        <w:ind w:left="1440"/>
        <w:rPr>
          <w:rFonts w:cs="Calibri"/>
          <w:sz w:val="24"/>
          <w:szCs w:val="24"/>
        </w:rPr>
      </w:pPr>
    </w:p>
    <w:p w14:paraId="75AD0C76" w14:textId="07A5CC6E" w:rsidR="00D45C21" w:rsidRDefault="004E4E00" w:rsidP="00D45C21">
      <w:pPr>
        <w:pStyle w:val="ListParagraph"/>
        <w:numPr>
          <w:ilvl w:val="0"/>
          <w:numId w:val="2"/>
        </w:numPr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Output Data and Destinations</w:t>
      </w:r>
    </w:p>
    <w:p w14:paraId="671E6768" w14:textId="36B9B2E6" w:rsidR="00CF159E" w:rsidRP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  <w:u w:val="single"/>
        </w:rPr>
      </w:pPr>
      <w:r>
        <w:rPr>
          <w:rFonts w:cs="Calibri"/>
          <w:sz w:val="24"/>
          <w:szCs w:val="24"/>
        </w:rPr>
        <w:t>User Information</w:t>
      </w:r>
    </w:p>
    <w:p w14:paraId="0D10E764" w14:textId="2FF55F04" w:rsidR="004E4E00" w:rsidRDefault="004E4E00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 w:rsidRPr="004E4E00">
        <w:rPr>
          <w:rFonts w:cs="Calibri"/>
          <w:sz w:val="24"/>
          <w:szCs w:val="24"/>
        </w:rPr>
        <w:t xml:space="preserve">Book </w:t>
      </w:r>
      <w:r w:rsidR="005B01F0">
        <w:rPr>
          <w:rFonts w:cs="Calibri"/>
          <w:sz w:val="24"/>
          <w:szCs w:val="24"/>
        </w:rPr>
        <w:t>Catalog</w:t>
      </w:r>
    </w:p>
    <w:p w14:paraId="734AF2FE" w14:textId="4C6E6930" w:rsidR="005B01F0" w:rsidRPr="004E4E00" w:rsidRDefault="003F0F9C" w:rsidP="004E4E00">
      <w:pPr>
        <w:pStyle w:val="ListParagraph"/>
        <w:numPr>
          <w:ilvl w:val="1"/>
          <w:numId w:val="2"/>
        </w:numPr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>Issued/Returned</w:t>
      </w:r>
      <w:r w:rsidR="005B01F0">
        <w:rPr>
          <w:rFonts w:cs="Calibri"/>
          <w:sz w:val="24"/>
          <w:szCs w:val="24"/>
        </w:rPr>
        <w:t xml:space="preserve"> Books</w:t>
      </w:r>
    </w:p>
    <w:p w14:paraId="50C96967" w14:textId="58152EC2" w:rsidR="00C235F7" w:rsidRDefault="00C235F7" w:rsidP="00C235F7">
      <w:pPr>
        <w:ind w:left="360"/>
        <w:rPr>
          <w:rFonts w:cs="Calibri"/>
          <w:sz w:val="24"/>
          <w:szCs w:val="24"/>
        </w:rPr>
      </w:pPr>
    </w:p>
    <w:p w14:paraId="3FAFAB28" w14:textId="127C4681" w:rsidR="00C235F7" w:rsidRDefault="00C235F7" w:rsidP="00C235F7">
      <w:pPr>
        <w:ind w:left="1080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All output data is displayed to the </w:t>
      </w:r>
      <w:r w:rsidR="003F0F9C">
        <w:rPr>
          <w:rFonts w:cs="Calibri"/>
          <w:sz w:val="24"/>
          <w:szCs w:val="24"/>
        </w:rPr>
        <w:t>administrator</w:t>
      </w:r>
      <w:r>
        <w:rPr>
          <w:rFonts w:cs="Calibri"/>
          <w:sz w:val="24"/>
          <w:szCs w:val="24"/>
        </w:rPr>
        <w:t xml:space="preserve"> on the monitor. </w:t>
      </w:r>
      <w:r w:rsidR="005B01F0">
        <w:rPr>
          <w:rFonts w:cs="Calibri"/>
          <w:sz w:val="24"/>
          <w:szCs w:val="24"/>
        </w:rPr>
        <w:t>All d</w:t>
      </w:r>
      <w:r>
        <w:rPr>
          <w:rFonts w:cs="Calibri"/>
          <w:sz w:val="24"/>
          <w:szCs w:val="24"/>
        </w:rPr>
        <w:t>ata will be saved to a</w:t>
      </w:r>
      <w:r w:rsidR="003F0F9C">
        <w:rPr>
          <w:rFonts w:cs="Calibri"/>
          <w:sz w:val="24"/>
          <w:szCs w:val="24"/>
        </w:rPr>
        <w:t>n</w:t>
      </w:r>
      <w:r w:rsidR="005B01F0">
        <w:rPr>
          <w:rFonts w:cs="Calibri"/>
          <w:sz w:val="24"/>
          <w:szCs w:val="24"/>
        </w:rPr>
        <w:t xml:space="preserve"> internal </w:t>
      </w:r>
      <w:r>
        <w:rPr>
          <w:rFonts w:cs="Calibri"/>
          <w:sz w:val="24"/>
          <w:szCs w:val="24"/>
        </w:rPr>
        <w:t>database.</w:t>
      </w:r>
    </w:p>
    <w:p w14:paraId="58B9B00A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>
        <w:rPr>
          <w:rFonts w:cs="Calibri"/>
          <w:b/>
          <w:bCs/>
          <w:noProof/>
          <w:color w:val="000000"/>
          <w:shd w:val="clear" w:color="auto" w:fill="FFFFFF"/>
        </w:rPr>
        <w:lastRenderedPageBreak/>
        <w:drawing>
          <wp:inline distT="0" distB="0" distL="0" distR="0" wp14:anchorId="3C6A8794" wp14:editId="1E50DA54">
            <wp:extent cx="4217504" cy="2306110"/>
            <wp:effectExtent l="76200" t="76200" r="126365" b="13271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648" cy="2313297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77B826" w14:textId="1ED47C85" w:rsidR="005B01F0" w:rsidRPr="00B90E5E" w:rsidRDefault="005B01F0" w:rsidP="00FC2444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i/>
          <w:iCs/>
          <w:sz w:val="24"/>
          <w:szCs w:val="24"/>
        </w:rPr>
      </w:pPr>
      <w:r w:rsidRPr="00B90E5E">
        <w:rPr>
          <w:rFonts w:cs="Calibri"/>
          <w:i/>
          <w:iCs/>
          <w:sz w:val="24"/>
          <w:szCs w:val="24"/>
        </w:rPr>
        <w:t xml:space="preserve">Fig. </w:t>
      </w:r>
      <w:r>
        <w:rPr>
          <w:rFonts w:cs="Calibri"/>
          <w:i/>
          <w:iCs/>
          <w:sz w:val="24"/>
          <w:szCs w:val="24"/>
        </w:rPr>
        <w:t>1</w:t>
      </w:r>
      <w:r w:rsidRPr="00B90E5E">
        <w:rPr>
          <w:rFonts w:cs="Calibri"/>
          <w:i/>
          <w:iCs/>
          <w:sz w:val="24"/>
          <w:szCs w:val="24"/>
        </w:rPr>
        <w:t xml:space="preserve">: </w:t>
      </w:r>
      <w:r>
        <w:rPr>
          <w:rFonts w:cs="Calibri"/>
          <w:i/>
          <w:iCs/>
          <w:sz w:val="24"/>
          <w:szCs w:val="24"/>
        </w:rPr>
        <w:t>Context Diagram</w:t>
      </w:r>
    </w:p>
    <w:p w14:paraId="5C299FB6" w14:textId="0AF2EECD" w:rsidR="00BF46DA" w:rsidRPr="00FC2444" w:rsidRDefault="004E4E00" w:rsidP="00FC2444">
      <w:pPr>
        <w:pStyle w:val="ListParagraph"/>
        <w:numPr>
          <w:ilvl w:val="0"/>
          <w:numId w:val="2"/>
        </w:numPr>
        <w:spacing w:line="360" w:lineRule="auto"/>
        <w:rPr>
          <w:rFonts w:cs="Calibri"/>
          <w:b/>
          <w:bCs/>
          <w:sz w:val="32"/>
          <w:szCs w:val="32"/>
        </w:rPr>
      </w:pPr>
      <w:r w:rsidRPr="00FC2444">
        <w:rPr>
          <w:rFonts w:cs="Calibri"/>
          <w:b/>
          <w:bCs/>
          <w:sz w:val="32"/>
          <w:szCs w:val="32"/>
        </w:rPr>
        <w:t>Data Processing</w:t>
      </w:r>
    </w:p>
    <w:p w14:paraId="46334CEF" w14:textId="1803EC72" w:rsidR="009051D3" w:rsidRPr="009051D3" w:rsidRDefault="009051D3" w:rsidP="005B01F0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9051D3">
        <w:rPr>
          <w:rFonts w:cs="Calibri"/>
          <w:sz w:val="24"/>
          <w:szCs w:val="24"/>
        </w:rPr>
        <w:t xml:space="preserve">The </w:t>
      </w:r>
      <w:r>
        <w:rPr>
          <w:rFonts w:cs="Calibri"/>
          <w:sz w:val="24"/>
          <w:szCs w:val="24"/>
        </w:rPr>
        <w:t xml:space="preserve">application will take the information that </w:t>
      </w:r>
      <w:r w:rsidR="00107FCB">
        <w:rPr>
          <w:rFonts w:cs="Calibri"/>
          <w:sz w:val="24"/>
          <w:szCs w:val="24"/>
        </w:rPr>
        <w:t xml:space="preserve">is </w:t>
      </w:r>
      <w:r w:rsidR="005B01F0">
        <w:rPr>
          <w:rFonts w:cs="Calibri"/>
          <w:sz w:val="24"/>
          <w:szCs w:val="24"/>
        </w:rPr>
        <w:t>inputted by</w:t>
      </w:r>
      <w:r>
        <w:rPr>
          <w:rFonts w:cs="Calibri"/>
          <w:sz w:val="24"/>
          <w:szCs w:val="24"/>
        </w:rPr>
        <w:t xml:space="preserve"> the </w:t>
      </w:r>
      <w:r w:rsidR="005B01F0">
        <w:rPr>
          <w:rFonts w:cs="Calibri"/>
          <w:sz w:val="24"/>
          <w:szCs w:val="24"/>
        </w:rPr>
        <w:t xml:space="preserve">library </w:t>
      </w:r>
      <w:r>
        <w:rPr>
          <w:rFonts w:cs="Calibri"/>
          <w:sz w:val="24"/>
          <w:szCs w:val="24"/>
        </w:rPr>
        <w:t xml:space="preserve">administrators. </w:t>
      </w:r>
      <w:r w:rsidR="003F0F9C">
        <w:rPr>
          <w:rFonts w:cs="Calibri"/>
          <w:sz w:val="24"/>
          <w:szCs w:val="24"/>
        </w:rPr>
        <w:t>The</w:t>
      </w:r>
      <w:r>
        <w:rPr>
          <w:rFonts w:cs="Calibri"/>
          <w:sz w:val="24"/>
          <w:szCs w:val="24"/>
        </w:rPr>
        <w:t xml:space="preserve"> information with be stored in a database where it can be retrieved from the </w:t>
      </w:r>
      <w:r w:rsidR="00107FCB">
        <w:rPr>
          <w:rFonts w:cs="Calibri"/>
          <w:sz w:val="24"/>
          <w:szCs w:val="24"/>
        </w:rPr>
        <w:t>administrator</w:t>
      </w:r>
      <w:r>
        <w:rPr>
          <w:rFonts w:cs="Calibri"/>
          <w:sz w:val="24"/>
          <w:szCs w:val="24"/>
        </w:rPr>
        <w:t xml:space="preserve"> to track book inventory, check out statuses, as well as </w:t>
      </w:r>
      <w:r w:rsidR="005B01F0">
        <w:rPr>
          <w:rFonts w:cs="Calibri"/>
          <w:sz w:val="24"/>
          <w:szCs w:val="24"/>
        </w:rPr>
        <w:t>view user</w:t>
      </w:r>
      <w:r w:rsidR="003F0F9C">
        <w:rPr>
          <w:rFonts w:cs="Calibri"/>
          <w:sz w:val="24"/>
          <w:szCs w:val="24"/>
        </w:rPr>
        <w:t>s'</w:t>
      </w:r>
      <w:r w:rsidR="005B01F0">
        <w:rPr>
          <w:rFonts w:cs="Calibri"/>
          <w:sz w:val="24"/>
          <w:szCs w:val="24"/>
        </w:rPr>
        <w:t xml:space="preserve"> </w:t>
      </w:r>
      <w:r w:rsidR="003F0F9C">
        <w:rPr>
          <w:rFonts w:cs="Calibri"/>
          <w:sz w:val="24"/>
          <w:szCs w:val="24"/>
        </w:rPr>
        <w:t xml:space="preserve">information and those </w:t>
      </w:r>
      <w:r w:rsidR="005B01F0">
        <w:rPr>
          <w:rFonts w:cs="Calibri"/>
          <w:sz w:val="24"/>
          <w:szCs w:val="24"/>
        </w:rPr>
        <w:t xml:space="preserve">with books </w:t>
      </w:r>
      <w:r w:rsidR="003F0F9C">
        <w:rPr>
          <w:rFonts w:cs="Calibri"/>
          <w:sz w:val="24"/>
          <w:szCs w:val="24"/>
        </w:rPr>
        <w:t>issued</w:t>
      </w:r>
      <w:r>
        <w:rPr>
          <w:rFonts w:cs="Calibri"/>
          <w:sz w:val="24"/>
          <w:szCs w:val="24"/>
        </w:rPr>
        <w:t xml:space="preserve">. </w:t>
      </w:r>
    </w:p>
    <w:p w14:paraId="1D68204E" w14:textId="06725B19" w:rsidR="00F932B0" w:rsidRDefault="004E4E00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Subsystems Data</w:t>
      </w:r>
      <w:r w:rsidR="0057628F">
        <w:rPr>
          <w:rFonts w:cs="Calibri"/>
          <w:b/>
          <w:bCs/>
          <w:sz w:val="32"/>
          <w:szCs w:val="32"/>
        </w:rPr>
        <w:t xml:space="preserve"> Diagram and Description</w:t>
      </w:r>
    </w:p>
    <w:p w14:paraId="56EAC7B8" w14:textId="77777777" w:rsidR="0032796E" w:rsidRDefault="004F1CEA" w:rsidP="0032796E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drawing>
          <wp:inline distT="0" distB="0" distL="0" distR="0" wp14:anchorId="2EB8E520" wp14:editId="5B4243E2">
            <wp:extent cx="3974805" cy="3250338"/>
            <wp:effectExtent l="76200" t="76200" r="140335" b="140970"/>
            <wp:docPr id="16" name="Picture 1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5153" cy="32588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rFonts w:cs="Calibri"/>
          <w:b/>
          <w:bCs/>
          <w:noProof/>
          <w:sz w:val="32"/>
          <w:szCs w:val="32"/>
        </w:rPr>
        <w:t xml:space="preserve"> </w:t>
      </w:r>
      <w:r w:rsidR="003F0F9C">
        <w:rPr>
          <w:rFonts w:cs="Calibri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27AAF6A" wp14:editId="7C342CA8">
                <wp:simplePos x="0" y="0"/>
                <wp:positionH relativeFrom="column">
                  <wp:posOffset>3514624</wp:posOffset>
                </wp:positionH>
                <wp:positionV relativeFrom="paragraph">
                  <wp:posOffset>4795075</wp:posOffset>
                </wp:positionV>
                <wp:extent cx="360" cy="9720"/>
                <wp:effectExtent l="38100" t="38100" r="57150" b="4762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3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A9727D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4" o:spid="_x0000_s1026" type="#_x0000_t75" style="position:absolute;margin-left:276.05pt;margin-top:376.85pt;width:1.45pt;height:2.1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">
                <v:imagedata r:id="rId10" o:title=""/>
              </v:shape>
            </w:pict>
          </mc:Fallback>
        </mc:AlternateContent>
      </w:r>
      <w:r w:rsidR="003F0F9C">
        <w:rPr>
          <w:rFonts w:cs="Calibri"/>
          <w:b/>
          <w:bCs/>
          <w:noProof/>
          <w:sz w:val="32"/>
          <w:szCs w:val="32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79F04803" wp14:editId="6C69F356">
                <wp:simplePos x="0" y="0"/>
                <wp:positionH relativeFrom="column">
                  <wp:posOffset>7397944</wp:posOffset>
                </wp:positionH>
                <wp:positionV relativeFrom="paragraph">
                  <wp:posOffset>4745395</wp:posOffset>
                </wp:positionV>
                <wp:extent cx="360" cy="360"/>
                <wp:effectExtent l="38100" t="38100" r="57150" b="5715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5FE17" id="Ink 13" o:spid="_x0000_s1026" type="#_x0000_t75" style="position:absolute;margin-left:581.8pt;margin-top:372.95pt;width:1.45pt;height:1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">
                <v:imagedata r:id="rId12" o:title=""/>
              </v:shape>
            </w:pict>
          </mc:Fallback>
        </mc:AlternateContent>
      </w:r>
    </w:p>
    <w:p w14:paraId="135F64EC" w14:textId="07FCD1FD" w:rsidR="00B90E5E" w:rsidRPr="0032796E" w:rsidRDefault="00B90E5E" w:rsidP="0032796E">
      <w:pPr>
        <w:widowControl/>
        <w:shd w:val="clear" w:color="auto" w:fill="FFFFFF"/>
        <w:suppressAutoHyphens w:val="0"/>
        <w:autoSpaceDN/>
        <w:spacing w:before="120" w:line="384" w:lineRule="atLeast"/>
        <w:jc w:val="center"/>
        <w:rPr>
          <w:rFonts w:cs="Calibri"/>
          <w:b/>
          <w:bCs/>
          <w:sz w:val="32"/>
          <w:szCs w:val="32"/>
        </w:rPr>
      </w:pPr>
      <w:r w:rsidRPr="00B90E5E">
        <w:rPr>
          <w:rFonts w:cs="Calibri"/>
          <w:i/>
          <w:iCs/>
          <w:sz w:val="24"/>
          <w:szCs w:val="24"/>
        </w:rPr>
        <w:t>Fig. 2: Subsystems Design</w:t>
      </w:r>
    </w:p>
    <w:p w14:paraId="003B98E6" w14:textId="5BD59C19" w:rsidR="004F1CEA" w:rsidRPr="004F1CEA" w:rsidRDefault="004F1CEA" w:rsidP="004F1CEA">
      <w:pPr>
        <w:widowControl/>
        <w:shd w:val="clear" w:color="auto" w:fill="FFFFFF"/>
        <w:suppressAutoHyphens w:val="0"/>
        <w:autoSpaceDN/>
        <w:spacing w:before="120" w:line="384" w:lineRule="atLeast"/>
        <w:ind w:left="360"/>
        <w:rPr>
          <w:rFonts w:cs="Calibri"/>
          <w:b/>
          <w:bCs/>
          <w:sz w:val="24"/>
          <w:szCs w:val="24"/>
        </w:rPr>
      </w:pPr>
      <w:r w:rsidRPr="004F1CEA">
        <w:rPr>
          <w:rFonts w:cs="Calibri"/>
          <w:b/>
          <w:bCs/>
          <w:sz w:val="24"/>
          <w:szCs w:val="24"/>
        </w:rPr>
        <w:lastRenderedPageBreak/>
        <w:t xml:space="preserve">Subsystem Descriptions: </w:t>
      </w:r>
    </w:p>
    <w:p w14:paraId="795EEF45" w14:textId="4BC14B7C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>Login/Logout UI: The initial page that the administrator will view access and signout of the application</w:t>
      </w:r>
    </w:p>
    <w:p w14:paraId="1B4BB0A8" w14:textId="68254898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>System UI: Will act as the main page for the application and contain menus that the administrator can use to conduct other functions</w:t>
      </w:r>
    </w:p>
    <w:p w14:paraId="41F72752" w14:textId="243B7172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Checkout Book: This will be a function that allows the </w:t>
      </w:r>
      <w:r w:rsidRPr="007D622D">
        <w:rPr>
          <w:rFonts w:cs="Calibri"/>
          <w:sz w:val="24"/>
          <w:szCs w:val="24"/>
        </w:rPr>
        <w:t>administrator</w:t>
      </w:r>
      <w:r w:rsidRPr="007D622D">
        <w:rPr>
          <w:rFonts w:cs="Calibri"/>
          <w:sz w:val="24"/>
          <w:szCs w:val="24"/>
        </w:rPr>
        <w:t xml:space="preserve"> to issue book to the library member. Will include the ability to enter the members information</w:t>
      </w:r>
    </w:p>
    <w:p w14:paraId="0A2D1F6D" w14:textId="1C087180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Search Book: UI that will allow the </w:t>
      </w:r>
      <w:r w:rsidRPr="007D622D">
        <w:rPr>
          <w:rFonts w:cs="Calibri"/>
          <w:sz w:val="24"/>
          <w:szCs w:val="24"/>
        </w:rPr>
        <w:t>administrator</w:t>
      </w:r>
      <w:r w:rsidRPr="007D622D">
        <w:rPr>
          <w:rFonts w:cs="Calibri"/>
          <w:sz w:val="24"/>
          <w:szCs w:val="24"/>
        </w:rPr>
        <w:t xml:space="preserve"> to search the library inventory for books. This is attached the internal database.</w:t>
      </w:r>
    </w:p>
    <w:p w14:paraId="42BE4A81" w14:textId="10E2653C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Add/Remove Book: This will serve as a function for the </w:t>
      </w:r>
      <w:r w:rsidRPr="007D622D">
        <w:rPr>
          <w:rFonts w:cs="Calibri"/>
          <w:sz w:val="24"/>
          <w:szCs w:val="24"/>
        </w:rPr>
        <w:t>administrator</w:t>
      </w:r>
      <w:r w:rsidRPr="007D622D">
        <w:rPr>
          <w:rFonts w:cs="Calibri"/>
          <w:sz w:val="24"/>
          <w:szCs w:val="24"/>
        </w:rPr>
        <w:t xml:space="preserve"> to add and remover books to the database. This will update the library inventory to the current status</w:t>
      </w:r>
    </w:p>
    <w:p w14:paraId="464FD9A8" w14:textId="2E213409" w:rsidR="004F1CEA" w:rsidRPr="007D622D" w:rsidRDefault="004F1CEA" w:rsidP="007D622D">
      <w:pPr>
        <w:pStyle w:val="ListParagraph"/>
        <w:widowControl/>
        <w:numPr>
          <w:ilvl w:val="0"/>
          <w:numId w:val="14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sz w:val="24"/>
          <w:szCs w:val="24"/>
        </w:rPr>
      </w:pPr>
      <w:r w:rsidRPr="007D622D">
        <w:rPr>
          <w:rFonts w:cs="Calibri"/>
          <w:sz w:val="24"/>
          <w:szCs w:val="24"/>
        </w:rPr>
        <w:t xml:space="preserve">Database: This will contain the books and member information and will have a queryable function that will produce an output database results.  </w:t>
      </w:r>
    </w:p>
    <w:p w14:paraId="31272371" w14:textId="45FF7EF8" w:rsidR="005B01F0" w:rsidRDefault="005B01F0" w:rsidP="00052697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ab/>
      </w:r>
      <w:r>
        <w:rPr>
          <w:rFonts w:cs="Calibri"/>
          <w:b/>
          <w:bCs/>
          <w:sz w:val="32"/>
          <w:szCs w:val="32"/>
        </w:rPr>
        <w:tab/>
      </w:r>
    </w:p>
    <w:p w14:paraId="3B5D32ED" w14:textId="75B6C835" w:rsidR="009051D3" w:rsidRDefault="009051D3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Subsystems </w:t>
      </w:r>
      <w:r w:rsidR="00107FCB">
        <w:rPr>
          <w:rFonts w:cs="Calibri"/>
          <w:b/>
          <w:bCs/>
          <w:sz w:val="32"/>
          <w:szCs w:val="32"/>
        </w:rPr>
        <w:t>Requirement Mapping</w:t>
      </w:r>
    </w:p>
    <w:p w14:paraId="002B8A7A" w14:textId="77777777" w:rsidR="00A22F10" w:rsidRDefault="00A22F10" w:rsidP="00A22F10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80"/>
        <w:gridCol w:w="5500"/>
        <w:gridCol w:w="1980"/>
      </w:tblGrid>
      <w:tr w:rsidR="00FC2444" w:rsidRPr="00107FCB" w14:paraId="3905B02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331491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Requirement Number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8EA94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Descript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3BD275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107FCB">
              <w:rPr>
                <w:rFonts w:eastAsia="Times New Roman" w:cs="Calibri"/>
                <w:b/>
                <w:sz w:val="24"/>
                <w:szCs w:val="24"/>
              </w:rPr>
              <w:t>Subsystem</w:t>
            </w:r>
          </w:p>
        </w:tc>
      </w:tr>
      <w:tr w:rsidR="00FC2444" w:rsidRPr="00107FCB" w14:paraId="3F58525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4170C" w14:textId="77777777" w:rsidR="00FC2444" w:rsidRPr="00107FCB" w:rsidRDefault="00FC2444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1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1134EE65" w14:textId="02DAAF00" w:rsidR="00FC2444" w:rsidRPr="00107FCB" w:rsidRDefault="00FC2444" w:rsidP="00DE41CA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provide </w:t>
            </w:r>
            <w:r w:rsidR="000D155B">
              <w:rPr>
                <w:rFonts w:eastAsia="Times New Roman" w:cs="Calibri"/>
                <w:color w:val="000000"/>
                <w:sz w:val="24"/>
                <w:szCs w:val="24"/>
              </w:rPr>
              <w:t xml:space="preserve">the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dministrator with a login scree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A53A9" w14:textId="7A412750" w:rsidR="00FC2444" w:rsidRPr="00107FCB" w:rsidRDefault="003F0F9C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Login/Logout</w:t>
            </w:r>
            <w:r w:rsidR="0073594E">
              <w:rPr>
                <w:rFonts w:eastAsia="Times New Roman" w:cs="Calibri"/>
                <w:sz w:val="24"/>
                <w:szCs w:val="24"/>
              </w:rPr>
              <w:t xml:space="preserve"> UI</w:t>
            </w:r>
          </w:p>
        </w:tc>
      </w:tr>
      <w:tr w:rsidR="0073594E" w:rsidRPr="00107FCB" w14:paraId="01202F76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C76B4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2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0842A4B8" w14:textId="1525D1A0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n administrator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-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specific display to conduct admin role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B5EBB3" w14:textId="6A58317D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System UI </w:t>
            </w:r>
          </w:p>
        </w:tc>
      </w:tr>
      <w:tr w:rsidR="0073594E" w:rsidRPr="00107FCB" w14:paraId="7FC459D4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9780A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3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2E0EFDFD" w14:textId="62B98016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The system shall provide a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n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-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specific display to check out 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329680" w14:textId="4C204AC3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Checkout Book, Database</w:t>
            </w:r>
          </w:p>
        </w:tc>
      </w:tr>
      <w:tr w:rsidR="0073594E" w:rsidRPr="00107FCB" w14:paraId="3EFF438B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71619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4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D78F21" w14:textId="77777777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admins to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include library borrower’s information during issuing books 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9ABADC" w14:textId="04B19914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Database</w:t>
            </w:r>
          </w:p>
        </w:tc>
      </w:tr>
      <w:tr w:rsidR="0073594E" w:rsidRPr="00107FCB" w14:paraId="4FAE753A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CEF91F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t>5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5C37FAFE" w14:textId="77777777" w:rsidR="0073594E" w:rsidRPr="00107FCB" w:rsidRDefault="0073594E" w:rsidP="0073594E">
            <w:pPr>
              <w:ind w:left="360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allow the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>administrator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 to search for books based on title, author, etc.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241995" w14:textId="7B064719" w:rsidR="0073594E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Search Book, Database</w:t>
            </w:r>
          </w:p>
          <w:p w14:paraId="6AA4CF38" w14:textId="308E3215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</w:p>
        </w:tc>
      </w:tr>
      <w:tr w:rsidR="0073594E" w:rsidRPr="00107FCB" w14:paraId="6898ECDD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422C2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sz w:val="24"/>
                <w:szCs w:val="24"/>
              </w:rPr>
              <w:lastRenderedPageBreak/>
              <w:t>6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F4673DF" w14:textId="680F29B7" w:rsidR="0073594E" w:rsidRPr="00107FCB" w:rsidRDefault="0073594E" w:rsidP="0073594E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allow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dministrators to add and remove books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8148A" w14:textId="7CDCAE78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Add/Remove Book, Database</w:t>
            </w:r>
          </w:p>
        </w:tc>
      </w:tr>
      <w:tr w:rsidR="0073594E" w:rsidRPr="00107FCB" w14:paraId="3095570C" w14:textId="77777777" w:rsidTr="00DE41CA">
        <w:tc>
          <w:tcPr>
            <w:tcW w:w="1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C3C85B" w14:textId="77777777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7</w:t>
            </w:r>
          </w:p>
        </w:tc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6AEA1E60" w14:textId="644C3077" w:rsidR="0073594E" w:rsidRPr="00107FCB" w:rsidRDefault="0073594E" w:rsidP="0073594E">
            <w:pPr>
              <w:suppressAutoHyphens w:val="0"/>
              <w:autoSpaceDN/>
              <w:ind w:left="360"/>
              <w:textAlignment w:val="auto"/>
              <w:rPr>
                <w:rFonts w:eastAsia="Times New Roman" w:cs="Calibri"/>
                <w:color w:val="000000"/>
                <w:sz w:val="24"/>
                <w:szCs w:val="24"/>
              </w:rPr>
            </w:pP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 xml:space="preserve">The system shall provide </w:t>
            </w:r>
            <w:r>
              <w:rPr>
                <w:rFonts w:eastAsia="Times New Roman" w:cs="Calibri"/>
                <w:color w:val="000000"/>
                <w:sz w:val="24"/>
                <w:szCs w:val="24"/>
              </w:rPr>
              <w:t xml:space="preserve">the </w:t>
            </w:r>
            <w:r w:rsidRPr="00107FCB">
              <w:rPr>
                <w:rFonts w:eastAsia="Times New Roman" w:cs="Calibri"/>
                <w:color w:val="000000"/>
                <w:sz w:val="24"/>
                <w:szCs w:val="24"/>
              </w:rPr>
              <w:t>ability for admins to log out and end a session</w:t>
            </w:r>
          </w:p>
        </w:tc>
        <w:tc>
          <w:tcPr>
            <w:tcW w:w="19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9C487B" w14:textId="2D9DD7A9" w:rsidR="0073594E" w:rsidRPr="00107FCB" w:rsidRDefault="0073594E" w:rsidP="0073594E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Login/Logout</w:t>
            </w:r>
            <w:r>
              <w:rPr>
                <w:rFonts w:eastAsia="Times New Roman" w:cs="Calibri"/>
                <w:sz w:val="24"/>
                <w:szCs w:val="24"/>
              </w:rPr>
              <w:t xml:space="preserve"> UI</w:t>
            </w:r>
          </w:p>
        </w:tc>
      </w:tr>
    </w:tbl>
    <w:p w14:paraId="0482D128" w14:textId="77777777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p w14:paraId="631A2CBC" w14:textId="2EE9636E" w:rsidR="00FC2444" w:rsidRDefault="0034319E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 xml:space="preserve">Possible </w:t>
      </w:r>
      <w:r w:rsidR="00FC2444">
        <w:rPr>
          <w:rFonts w:cs="Calibri"/>
          <w:b/>
          <w:bCs/>
          <w:sz w:val="32"/>
          <w:szCs w:val="32"/>
        </w:rPr>
        <w:t>System Enhancements</w:t>
      </w:r>
    </w:p>
    <w:p w14:paraId="12FC59F4" w14:textId="529DC1D8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Producing a capability to search by </w:t>
      </w:r>
      <w:r w:rsidR="005D4C62" w:rsidRPr="00FC2444">
        <w:rPr>
          <w:rFonts w:cs="Calibri"/>
          <w:sz w:val="24"/>
          <w:szCs w:val="24"/>
        </w:rPr>
        <w:t>genre.</w:t>
      </w:r>
    </w:p>
    <w:p w14:paraId="0673FF98" w14:textId="703E68CB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>Allowing for a sort method of each book input column</w:t>
      </w:r>
    </w:p>
    <w:p w14:paraId="254723D7" w14:textId="3B14BA07" w:rsidR="00FC2444" w:rsidRP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="003F0F9C">
        <w:rPr>
          <w:rFonts w:cs="Calibri"/>
          <w:sz w:val="24"/>
          <w:szCs w:val="24"/>
        </w:rPr>
        <w:t xml:space="preserve"> (user)</w:t>
      </w:r>
      <w:r w:rsidRPr="00FC2444">
        <w:rPr>
          <w:rFonts w:cs="Calibri"/>
          <w:sz w:val="24"/>
          <w:szCs w:val="24"/>
        </w:rPr>
        <w:t xml:space="preserve"> login function</w:t>
      </w:r>
    </w:p>
    <w:p w14:paraId="379E31E7" w14:textId="51EE1BAE" w:rsidR="00FC2444" w:rsidRDefault="00FC2444" w:rsidP="009913C2">
      <w:pPr>
        <w:widowControl/>
        <w:numPr>
          <w:ilvl w:val="1"/>
          <w:numId w:val="2"/>
        </w:numPr>
        <w:shd w:val="clear" w:color="auto" w:fill="FFFFFF"/>
        <w:suppressAutoHyphens w:val="0"/>
        <w:autoSpaceDN/>
        <w:spacing w:before="120"/>
        <w:rPr>
          <w:rFonts w:cs="Calibri"/>
          <w:sz w:val="24"/>
          <w:szCs w:val="24"/>
        </w:rPr>
      </w:pPr>
      <w:r w:rsidRPr="00FC2444">
        <w:rPr>
          <w:rFonts w:cs="Calibri"/>
          <w:sz w:val="24"/>
          <w:szCs w:val="24"/>
        </w:rPr>
        <w:t xml:space="preserve">Allowing for a </w:t>
      </w:r>
      <w:r w:rsidR="009913C2">
        <w:rPr>
          <w:rFonts w:cs="Calibri"/>
          <w:sz w:val="24"/>
          <w:szCs w:val="24"/>
        </w:rPr>
        <w:t>library member</w:t>
      </w:r>
      <w:r w:rsidR="009913C2" w:rsidRPr="00FC2444">
        <w:rPr>
          <w:rFonts w:cs="Calibri"/>
          <w:sz w:val="24"/>
          <w:szCs w:val="24"/>
        </w:rPr>
        <w:t xml:space="preserve"> </w:t>
      </w:r>
      <w:r w:rsidR="003F0F9C">
        <w:rPr>
          <w:rFonts w:cs="Calibri"/>
          <w:sz w:val="24"/>
          <w:szCs w:val="24"/>
        </w:rPr>
        <w:t xml:space="preserve">(user) </w:t>
      </w:r>
      <w:r w:rsidRPr="00FC2444">
        <w:rPr>
          <w:rFonts w:cs="Calibri"/>
          <w:sz w:val="24"/>
          <w:szCs w:val="24"/>
        </w:rPr>
        <w:t>search function</w:t>
      </w:r>
    </w:p>
    <w:p w14:paraId="37575D4A" w14:textId="77777777" w:rsidR="009913C2" w:rsidRPr="00FC2444" w:rsidRDefault="009913C2" w:rsidP="009913C2">
      <w:pPr>
        <w:widowControl/>
        <w:shd w:val="clear" w:color="auto" w:fill="FFFFFF"/>
        <w:suppressAutoHyphens w:val="0"/>
        <w:autoSpaceDN/>
        <w:spacing w:before="120" w:line="384" w:lineRule="atLeast"/>
        <w:ind w:left="1440"/>
        <w:rPr>
          <w:rFonts w:cs="Calibri"/>
          <w:sz w:val="24"/>
          <w:szCs w:val="24"/>
        </w:rPr>
      </w:pPr>
    </w:p>
    <w:p w14:paraId="0E6B859E" w14:textId="6967842B" w:rsidR="00FC2444" w:rsidRDefault="009913C2" w:rsidP="009051D3">
      <w:pPr>
        <w:widowControl/>
        <w:numPr>
          <w:ilvl w:val="0"/>
          <w:numId w:val="2"/>
        </w:numPr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  <w:r>
        <w:rPr>
          <w:rFonts w:cs="Calibri"/>
          <w:b/>
          <w:bCs/>
          <w:sz w:val="32"/>
          <w:szCs w:val="32"/>
        </w:rPr>
        <w:t>Risk</w:t>
      </w:r>
      <w:r w:rsidR="001E0229">
        <w:rPr>
          <w:rFonts w:cs="Calibri"/>
          <w:b/>
          <w:bCs/>
          <w:sz w:val="32"/>
          <w:szCs w:val="32"/>
        </w:rPr>
        <w:t>s</w:t>
      </w:r>
      <w:r>
        <w:rPr>
          <w:rFonts w:cs="Calibri"/>
          <w:b/>
          <w:bCs/>
          <w:sz w:val="32"/>
          <w:szCs w:val="32"/>
        </w:rPr>
        <w:t xml:space="preserve"> and Risk Mitigation</w:t>
      </w:r>
    </w:p>
    <w:p w14:paraId="4CB66973" w14:textId="77777777" w:rsidR="0034319E" w:rsidRDefault="0034319E" w:rsidP="0034319E">
      <w:pPr>
        <w:widowControl/>
        <w:shd w:val="clear" w:color="auto" w:fill="FFFFFF"/>
        <w:suppressAutoHyphens w:val="0"/>
        <w:autoSpaceDN/>
        <w:spacing w:before="120" w:line="384" w:lineRule="atLeast"/>
        <w:ind w:left="1080"/>
        <w:rPr>
          <w:rFonts w:cs="Calibri"/>
          <w:b/>
          <w:bCs/>
          <w:sz w:val="32"/>
          <w:szCs w:val="32"/>
        </w:rPr>
      </w:pPr>
    </w:p>
    <w:tbl>
      <w:tblPr>
        <w:tblW w:w="98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500"/>
        <w:gridCol w:w="4390"/>
      </w:tblGrid>
      <w:tr w:rsidR="009913C2" w:rsidRPr="009913C2" w14:paraId="118D7E79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10E3D" w14:textId="71EF910E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 xml:space="preserve">Identify risks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C217D" w14:textId="2D2850CF" w:rsidR="009913C2" w:rsidRPr="009913C2" w:rsidRDefault="009913C2" w:rsidP="00DE41CA">
            <w:pPr>
              <w:jc w:val="center"/>
              <w:rPr>
                <w:rFonts w:eastAsia="Times New Roman" w:cs="Calibri"/>
                <w:b/>
                <w:sz w:val="24"/>
                <w:szCs w:val="24"/>
              </w:rPr>
            </w:pPr>
            <w:r w:rsidRPr="009913C2">
              <w:rPr>
                <w:rFonts w:eastAsiaTheme="minorHAnsi" w:cs="Calibri"/>
                <w:b/>
                <w:bCs/>
                <w:sz w:val="24"/>
                <w:szCs w:val="24"/>
              </w:rPr>
              <w:t>Risk mitigation</w:t>
            </w:r>
          </w:p>
        </w:tc>
      </w:tr>
      <w:tr w:rsidR="009913C2" w:rsidRPr="009913C2" w14:paraId="7CE53B6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8186DFD" w14:textId="2A4C94F1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>Admin enters login password incorrectly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406164" w14:textId="43464FCB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="Times New Roman" w:cs="Calibri"/>
                <w:sz w:val="24"/>
                <w:szCs w:val="24"/>
              </w:rPr>
              <w:t xml:space="preserve">Admin will be displayed a warning message of </w:t>
            </w:r>
            <w:r w:rsidR="001E0229">
              <w:rPr>
                <w:rFonts w:eastAsia="Times New Roman" w:cs="Calibri"/>
                <w:sz w:val="24"/>
                <w:szCs w:val="24"/>
              </w:rPr>
              <w:t xml:space="preserve">a </w:t>
            </w:r>
            <w:r w:rsidRPr="009913C2">
              <w:rPr>
                <w:rFonts w:eastAsia="Times New Roman" w:cs="Calibri"/>
                <w:sz w:val="24"/>
                <w:szCs w:val="24"/>
              </w:rPr>
              <w:t xml:space="preserve">possible locked account </w:t>
            </w:r>
          </w:p>
        </w:tc>
      </w:tr>
      <w:tr w:rsidR="009913C2" w:rsidRPr="009913C2" w14:paraId="1A997C63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7AA077FE" w14:textId="1F42E4B2" w:rsidR="009913C2" w:rsidRPr="009913C2" w:rsidRDefault="009913C2" w:rsidP="009913C2">
            <w:pPr>
              <w:widowControl/>
              <w:suppressAutoHyphens w:val="0"/>
              <w:autoSpaceDE w:val="0"/>
              <w:adjustRightInd w:val="0"/>
              <w:textAlignment w:val="auto"/>
              <w:rPr>
                <w:rFonts w:eastAsia="Times New Roman" w:cs="Calibri"/>
                <w:sz w:val="24"/>
                <w:szCs w:val="24"/>
              </w:rPr>
            </w:pPr>
            <w:r w:rsidRPr="009913C2">
              <w:rPr>
                <w:rFonts w:eastAsiaTheme="minorHAnsi" w:cs="Calibri"/>
                <w:sz w:val="24"/>
                <w:szCs w:val="24"/>
              </w:rPr>
              <w:t>Invalid inputs such as special characters, letter grades, negative scores</w:t>
            </w:r>
            <w:r w:rsidR="001E0229">
              <w:rPr>
                <w:rFonts w:eastAsiaTheme="minorHAnsi" w:cs="Calibri"/>
                <w:sz w:val="24"/>
                <w:szCs w:val="24"/>
              </w:rPr>
              <w:t>,</w:t>
            </w:r>
            <w:r w:rsidRPr="009913C2">
              <w:rPr>
                <w:rFonts w:eastAsiaTheme="minorHAnsi" w:cs="Calibri"/>
                <w:sz w:val="24"/>
                <w:szCs w:val="24"/>
              </w:rPr>
              <w:t xml:space="preserve"> or grades higher than one hundred.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285032" w14:textId="2D5EF52F" w:rsidR="009913C2" w:rsidRPr="009913C2" w:rsidRDefault="001E0229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The s</w:t>
            </w:r>
            <w:r w:rsidR="009913C2" w:rsidRPr="009913C2">
              <w:rPr>
                <w:rFonts w:eastAsia="Times New Roman" w:cs="Calibri"/>
                <w:sz w:val="24"/>
                <w:szCs w:val="24"/>
              </w:rPr>
              <w:t xml:space="preserve">ystem will verify </w:t>
            </w:r>
            <w:r>
              <w:rPr>
                <w:rFonts w:eastAsia="Times New Roman" w:cs="Calibri"/>
                <w:sz w:val="24"/>
                <w:szCs w:val="24"/>
              </w:rPr>
              <w:t xml:space="preserve">the </w:t>
            </w:r>
            <w:r w:rsidR="009913C2" w:rsidRPr="009913C2">
              <w:rPr>
                <w:rFonts w:eastAsia="Times New Roman" w:cs="Calibri"/>
                <w:sz w:val="24"/>
                <w:szCs w:val="24"/>
              </w:rPr>
              <w:t>usage of invalid characters during data entry</w:t>
            </w:r>
          </w:p>
        </w:tc>
      </w:tr>
      <w:tr w:rsidR="009913C2" w:rsidRPr="009913C2" w14:paraId="373BC316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2A254CA" w14:textId="4DF4DFD8" w:rsidR="009913C2" w:rsidRPr="009913C2" w:rsidRDefault="009913C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color w:val="000000"/>
                <w:sz w:val="24"/>
                <w:szCs w:val="24"/>
              </w:rPr>
              <w:t>Password complexity requirement</w:t>
            </w:r>
            <w:r w:rsidRPr="009913C2">
              <w:rPr>
                <w:rFonts w:eastAsia="Times New Roman" w:cs="Calibri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BACA9" w14:textId="1E0EC189" w:rsidR="009913C2" w:rsidRPr="009913C2" w:rsidRDefault="009913C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>Require admins to meet password complexity requirements</w:t>
            </w:r>
          </w:p>
        </w:tc>
      </w:tr>
      <w:tr w:rsidR="009913C2" w:rsidRPr="009913C2" w14:paraId="0D62DAFD" w14:textId="77777777" w:rsidTr="009913C2">
        <w:tc>
          <w:tcPr>
            <w:tcW w:w="5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bottom"/>
          </w:tcPr>
          <w:p w14:paraId="4C466D43" w14:textId="1E48AFBD" w:rsidR="009913C2" w:rsidRPr="009913C2" w:rsidRDefault="005D4C62" w:rsidP="009913C2">
            <w:pPr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Chance of data loss/modification by admin </w:t>
            </w:r>
          </w:p>
        </w:tc>
        <w:tc>
          <w:tcPr>
            <w:tcW w:w="43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A7FBA" w14:textId="24850CA5" w:rsidR="009913C2" w:rsidRPr="009913C2" w:rsidRDefault="005D4C62" w:rsidP="00DE41CA">
            <w:pPr>
              <w:jc w:val="center"/>
              <w:rPr>
                <w:rFonts w:eastAsia="Times New Roman" w:cs="Calibri"/>
                <w:sz w:val="24"/>
                <w:szCs w:val="24"/>
              </w:rPr>
            </w:pPr>
            <w:r>
              <w:rPr>
                <w:rFonts w:eastAsia="Times New Roman" w:cs="Calibri"/>
                <w:sz w:val="24"/>
                <w:szCs w:val="24"/>
              </w:rPr>
              <w:t xml:space="preserve">Display a warning message </w:t>
            </w:r>
            <w:r w:rsidR="001E0229">
              <w:rPr>
                <w:rFonts w:eastAsia="Times New Roman" w:cs="Calibri"/>
                <w:sz w:val="24"/>
                <w:szCs w:val="24"/>
              </w:rPr>
              <w:t>before</w:t>
            </w:r>
            <w:r>
              <w:rPr>
                <w:rFonts w:eastAsia="Times New Roman" w:cs="Calibri"/>
                <w:sz w:val="24"/>
                <w:szCs w:val="24"/>
              </w:rPr>
              <w:t xml:space="preserve"> deleting/saving a record</w:t>
            </w:r>
          </w:p>
        </w:tc>
      </w:tr>
    </w:tbl>
    <w:p w14:paraId="63F1E411" w14:textId="77777777" w:rsidR="00107FCB" w:rsidRDefault="00107FCB" w:rsidP="009913C2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C991C82" w14:textId="13E50320" w:rsidR="00FC2444" w:rsidRP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ADCCB81" w14:textId="497EF33F" w:rsidR="00FC2444" w:rsidRPr="009051D3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FC2444" w:rsidRPr="009051D3" w:rsidSect="009E3F4F">
      <w:footerReference w:type="default" r:id="rId13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08F0F9" w14:textId="77777777" w:rsidR="00336DFC" w:rsidRDefault="00336DFC" w:rsidP="00F961C5">
      <w:r>
        <w:separator/>
      </w:r>
    </w:p>
  </w:endnote>
  <w:endnote w:type="continuationSeparator" w:id="0">
    <w:p w14:paraId="023EB24B" w14:textId="77777777" w:rsidR="00336DFC" w:rsidRDefault="00336DFC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752643" w14:textId="77777777" w:rsidR="00336DFC" w:rsidRDefault="00336DFC" w:rsidP="00F961C5">
      <w:r>
        <w:separator/>
      </w:r>
    </w:p>
  </w:footnote>
  <w:footnote w:type="continuationSeparator" w:id="0">
    <w:p w14:paraId="254E8287" w14:textId="77777777" w:rsidR="00336DFC" w:rsidRDefault="00336DFC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5EB4EDC"/>
    <w:multiLevelType w:val="hybridMultilevel"/>
    <w:tmpl w:val="4B56A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10"/>
  </w:num>
  <w:num w:numId="5" w16cid:durableId="1185749176">
    <w:abstractNumId w:val="13"/>
  </w:num>
  <w:num w:numId="6" w16cid:durableId="583806749">
    <w:abstractNumId w:val="7"/>
  </w:num>
  <w:num w:numId="7" w16cid:durableId="436295316">
    <w:abstractNumId w:val="3"/>
  </w:num>
  <w:num w:numId="8" w16cid:durableId="924723909">
    <w:abstractNumId w:val="8"/>
  </w:num>
  <w:num w:numId="9" w16cid:durableId="2085295636">
    <w:abstractNumId w:val="2"/>
  </w:num>
  <w:num w:numId="10" w16cid:durableId="2081177146">
    <w:abstractNumId w:val="11"/>
  </w:num>
  <w:num w:numId="11" w16cid:durableId="1732464744">
    <w:abstractNumId w:val="9"/>
  </w:num>
  <w:num w:numId="12" w16cid:durableId="1369454337">
    <w:abstractNumId w:val="0"/>
  </w:num>
  <w:num w:numId="13" w16cid:durableId="1384715357">
    <w:abstractNumId w:val="12"/>
  </w:num>
  <w:num w:numId="14" w16cid:durableId="149949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rgUA3e+i9iwAAAA="/>
  </w:docVars>
  <w:rsids>
    <w:rsidRoot w:val="00D45C21"/>
    <w:rsid w:val="00015FC2"/>
    <w:rsid w:val="00024E9A"/>
    <w:rsid w:val="00052697"/>
    <w:rsid w:val="000D155B"/>
    <w:rsid w:val="00107FCB"/>
    <w:rsid w:val="001719F0"/>
    <w:rsid w:val="0019426D"/>
    <w:rsid w:val="001D0035"/>
    <w:rsid w:val="001E0229"/>
    <w:rsid w:val="00211097"/>
    <w:rsid w:val="002A3396"/>
    <w:rsid w:val="002A709D"/>
    <w:rsid w:val="00301D77"/>
    <w:rsid w:val="0032796E"/>
    <w:rsid w:val="00336DFC"/>
    <w:rsid w:val="0034319E"/>
    <w:rsid w:val="0034784B"/>
    <w:rsid w:val="003C7E84"/>
    <w:rsid w:val="003E5265"/>
    <w:rsid w:val="003F0F9C"/>
    <w:rsid w:val="0045004F"/>
    <w:rsid w:val="00450192"/>
    <w:rsid w:val="00453188"/>
    <w:rsid w:val="004E4E00"/>
    <w:rsid w:val="004F1CEA"/>
    <w:rsid w:val="004F347F"/>
    <w:rsid w:val="00515A86"/>
    <w:rsid w:val="0057628F"/>
    <w:rsid w:val="005A4A23"/>
    <w:rsid w:val="005B01F0"/>
    <w:rsid w:val="005D4C62"/>
    <w:rsid w:val="0068724F"/>
    <w:rsid w:val="006D0189"/>
    <w:rsid w:val="00702746"/>
    <w:rsid w:val="0073594E"/>
    <w:rsid w:val="00744C46"/>
    <w:rsid w:val="007728B7"/>
    <w:rsid w:val="00773432"/>
    <w:rsid w:val="007904E4"/>
    <w:rsid w:val="0079711D"/>
    <w:rsid w:val="007A3297"/>
    <w:rsid w:val="007A3D9A"/>
    <w:rsid w:val="007D622D"/>
    <w:rsid w:val="008242AF"/>
    <w:rsid w:val="00860E36"/>
    <w:rsid w:val="008C314A"/>
    <w:rsid w:val="009051D3"/>
    <w:rsid w:val="00905427"/>
    <w:rsid w:val="009533F0"/>
    <w:rsid w:val="0098438D"/>
    <w:rsid w:val="009913C2"/>
    <w:rsid w:val="009B4A37"/>
    <w:rsid w:val="009E3F4F"/>
    <w:rsid w:val="00A22F10"/>
    <w:rsid w:val="00A31829"/>
    <w:rsid w:val="00A560BE"/>
    <w:rsid w:val="00AA0735"/>
    <w:rsid w:val="00B90E5E"/>
    <w:rsid w:val="00B91104"/>
    <w:rsid w:val="00BF46DA"/>
    <w:rsid w:val="00C235F7"/>
    <w:rsid w:val="00C47C10"/>
    <w:rsid w:val="00CD7A2D"/>
    <w:rsid w:val="00CF159E"/>
    <w:rsid w:val="00D45C21"/>
    <w:rsid w:val="00DF3E33"/>
    <w:rsid w:val="00E8272A"/>
    <w:rsid w:val="00E95530"/>
    <w:rsid w:val="00ED5C4C"/>
    <w:rsid w:val="00EE4EB5"/>
    <w:rsid w:val="00F724BA"/>
    <w:rsid w:val="00F73B9F"/>
    <w:rsid w:val="00F8577F"/>
    <w:rsid w:val="00F932B0"/>
    <w:rsid w:val="00F961C5"/>
    <w:rsid w:val="00FB62AA"/>
    <w:rsid w:val="00FB7EE6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1.xml"/><Relationship Id="rId14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3T00:47:31.14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7 24575,'0'-11'0,"0"-4"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4-13T00:43:27.25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-8191</inkml:trace>
</inkml:ink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7</Pages>
  <Words>730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22</cp:revision>
  <cp:lastPrinted>2023-04-13T00:25:00Z</cp:lastPrinted>
  <dcterms:created xsi:type="dcterms:W3CDTF">2023-04-04T17:43:00Z</dcterms:created>
  <dcterms:modified xsi:type="dcterms:W3CDTF">2023-04-13T01:31:00Z</dcterms:modified>
</cp:coreProperties>
</file>